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6A38C696" w:rsidR="000C49FD" w:rsidRPr="00104020" w:rsidRDefault="00104020" w:rsidP="00E31880">
      <w:pPr>
        <w:jc w:val="center"/>
        <w:rPr>
          <w:b/>
          <w:bCs/>
          <w:sz w:val="32"/>
          <w:szCs w:val="32"/>
        </w:rPr>
      </w:pPr>
      <w:r w:rsidRPr="00104020">
        <w:rPr>
          <w:b/>
          <w:bCs/>
          <w:sz w:val="32"/>
          <w:szCs w:val="32"/>
        </w:rPr>
        <w:t>(</w:t>
      </w:r>
      <w:r w:rsidR="00772A04">
        <w:rPr>
          <w:b/>
          <w:bCs/>
          <w:sz w:val="32"/>
          <w:szCs w:val="32"/>
        </w:rPr>
        <w:t>New Jersey</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1A1179C"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772A04">
        <w:rPr>
          <w:sz w:val="22"/>
          <w:szCs w:val="22"/>
        </w:rPr>
        <w:t>New Jersey</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5DFF9D2" w:rsidR="00C543C7" w:rsidRDefault="00772A04" w:rsidP="00E31880">
            <w:pPr>
              <w:rPr>
                <w:sz w:val="22"/>
                <w:szCs w:val="22"/>
              </w:rPr>
            </w:pPr>
            <w:r>
              <w:rPr>
                <w:sz w:val="22"/>
                <w:szCs w:val="22"/>
              </w:rPr>
              <w:t>New Jersey</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2B5F7" w14:textId="77777777" w:rsidR="005C5FC4" w:rsidRDefault="005C5F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BB65846" w:rsidR="004F70A3" w:rsidRPr="005C5FC4" w:rsidRDefault="004F70A3" w:rsidP="005C5F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39F9E" w14:textId="77777777" w:rsidR="005C5FC4" w:rsidRDefault="005C5F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17013" w14:textId="77777777" w:rsidR="005C5FC4" w:rsidRDefault="005C5F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71A7F70" w:rsidR="004F70A3" w:rsidRPr="005C5FC4" w:rsidRDefault="004F70A3" w:rsidP="005C5F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C783E" w14:textId="77777777" w:rsidR="005C5FC4" w:rsidRDefault="005C5F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98256105">
    <w:abstractNumId w:val="3"/>
  </w:num>
  <w:num w:numId="2" w16cid:durableId="507602741">
    <w:abstractNumId w:val="2"/>
  </w:num>
  <w:num w:numId="3" w16cid:durableId="2047101205">
    <w:abstractNumId w:val="0"/>
  </w:num>
  <w:num w:numId="4" w16cid:durableId="2111077942">
    <w:abstractNumId w:val="4"/>
  </w:num>
  <w:num w:numId="5" w16cid:durableId="20609794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C5FC4"/>
    <w:rsid w:val="005F0103"/>
    <w:rsid w:val="00651AD0"/>
    <w:rsid w:val="006820EC"/>
    <w:rsid w:val="0068308B"/>
    <w:rsid w:val="006B481C"/>
    <w:rsid w:val="006D2C62"/>
    <w:rsid w:val="006F5F60"/>
    <w:rsid w:val="007211DA"/>
    <w:rsid w:val="007273A8"/>
    <w:rsid w:val="00742D5F"/>
    <w:rsid w:val="00752C01"/>
    <w:rsid w:val="00772A04"/>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1</Words>
  <Characters>2121</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88</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